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47CF9EF" w:rsidR="00442E4B" w:rsidRPr="00442E4B" w:rsidRDefault="00442E4B" w:rsidP="00E31880">
      <w:pPr>
        <w:jc w:val="center"/>
        <w:rPr>
          <w:b/>
          <w:bCs/>
          <w:sz w:val="32"/>
          <w:szCs w:val="32"/>
        </w:rPr>
      </w:pPr>
      <w:r>
        <w:rPr>
          <w:b/>
          <w:bCs/>
          <w:sz w:val="32"/>
          <w:szCs w:val="32"/>
        </w:rPr>
        <w:t>(</w:t>
      </w:r>
      <w:r w:rsidR="00690181">
        <w:rPr>
          <w:b/>
          <w:bCs/>
          <w:sz w:val="32"/>
          <w:szCs w:val="32"/>
        </w:rPr>
        <w:t>New Hampshi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5D97060" w:rsidR="009A4FD9" w:rsidRDefault="00690181" w:rsidP="009A4FD9">
            <w:pPr>
              <w:rPr>
                <w:sz w:val="22"/>
                <w:szCs w:val="22"/>
              </w:rPr>
            </w:pPr>
            <w:r>
              <w:rPr>
                <w:sz w:val="22"/>
                <w:szCs w:val="22"/>
              </w:rPr>
              <w:t>New Hampshir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93163" w14:textId="77777777" w:rsidR="00D734BD" w:rsidRDefault="00D734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1C2044F" w:rsidR="00F4034F" w:rsidRPr="00D734BD" w:rsidRDefault="00F4034F" w:rsidP="00D734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B77EF" w14:textId="77777777" w:rsidR="00D734BD" w:rsidRDefault="00D73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DEB38" w14:textId="77777777" w:rsidR="00D734BD" w:rsidRDefault="00D734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D8D440" w:rsidR="00F4034F" w:rsidRPr="00D734BD" w:rsidRDefault="00F4034F" w:rsidP="00D734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ED345" w14:textId="77777777" w:rsidR="00D734BD" w:rsidRDefault="00D7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8525869">
    <w:abstractNumId w:val="1"/>
  </w:num>
  <w:num w:numId="2" w16cid:durableId="2017614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90181"/>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734BD"/>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5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